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65008847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8836C7">
        <w:rPr>
          <w:rFonts w:cs="Times New Roman"/>
          <w:b/>
          <w:sz w:val="56"/>
          <w:szCs w:val="56"/>
          <w:u w:val="single"/>
        </w:rPr>
        <w:t>October 7th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2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299BD983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DD988C8" w14:textId="273EA64C" w:rsidR="00AA4EC0" w:rsidRDefault="008836C7" w:rsidP="00AA4EC0">
      <w:pPr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>Mark Ramsey</w:t>
      </w:r>
    </w:p>
    <w:p w14:paraId="429893A4" w14:textId="6D0F012A" w:rsidR="00AA4EC0" w:rsidRPr="002A4CC8" w:rsidRDefault="008836C7" w:rsidP="00AA4EC0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Graduate Student</w:t>
      </w:r>
    </w:p>
    <w:p w14:paraId="21A8D95F" w14:textId="77777777" w:rsidR="00AA4EC0" w:rsidRPr="002A4CC8" w:rsidRDefault="00AA4EC0" w:rsidP="00AA4EC0">
      <w:pPr>
        <w:jc w:val="center"/>
        <w:rPr>
          <w:rFonts w:cs="Times New Roman"/>
          <w:b/>
          <w:sz w:val="32"/>
          <w:szCs w:val="32"/>
        </w:rPr>
      </w:pP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77777777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28E931A4" w14:textId="56774FC1" w:rsidR="006079BE" w:rsidRDefault="008836C7" w:rsidP="008836C7">
      <w:pPr>
        <w:jc w:val="center"/>
        <w:rPr>
          <w:rFonts w:cs="Times New Roman"/>
          <w:b/>
          <w:sz w:val="48"/>
          <w:szCs w:val="48"/>
        </w:rPr>
      </w:pPr>
      <w:r w:rsidRPr="008836C7">
        <w:rPr>
          <w:rFonts w:cs="Times New Roman"/>
          <w:b/>
          <w:sz w:val="48"/>
          <w:szCs w:val="48"/>
        </w:rPr>
        <w:t>Using Attention Check Items to Screen Survey Data for Careless Responding</w:t>
      </w:r>
    </w:p>
    <w:p w14:paraId="3A3B7B47" w14:textId="16F524B1" w:rsidR="008836C7" w:rsidRDefault="008836C7" w:rsidP="008836C7">
      <w:pPr>
        <w:jc w:val="center"/>
        <w:rPr>
          <w:rFonts w:cs="Times New Roman"/>
          <w:b/>
          <w:sz w:val="48"/>
          <w:szCs w:val="48"/>
        </w:rPr>
      </w:pPr>
    </w:p>
    <w:p w14:paraId="558D623B" w14:textId="2BFE59A9" w:rsidR="008836C7" w:rsidRDefault="008836C7" w:rsidP="008836C7">
      <w:pPr>
        <w:jc w:val="center"/>
        <w:rPr>
          <w:rFonts w:cs="Times New Roman"/>
          <w:b/>
          <w:sz w:val="48"/>
          <w:szCs w:val="48"/>
        </w:rPr>
      </w:pPr>
    </w:p>
    <w:p w14:paraId="57C27545" w14:textId="5A19BFD7" w:rsidR="008836C7" w:rsidRDefault="008836C7" w:rsidP="008836C7">
      <w:pPr>
        <w:jc w:val="center"/>
        <w:rPr>
          <w:rFonts w:cs="Times New Roman"/>
          <w:b/>
          <w:sz w:val="48"/>
          <w:szCs w:val="48"/>
        </w:rPr>
      </w:pPr>
    </w:p>
    <w:p w14:paraId="28E18AE6" w14:textId="477B3FFF" w:rsidR="008836C7" w:rsidRPr="008836C7" w:rsidRDefault="008836C7" w:rsidP="008836C7">
      <w:pPr>
        <w:jc w:val="center"/>
        <w:rPr>
          <w:rFonts w:cs="Times New Roman"/>
          <w:b/>
          <w:sz w:val="48"/>
          <w:szCs w:val="48"/>
          <w:u w:val="single"/>
        </w:rPr>
      </w:pPr>
      <w:bookmarkStart w:id="0" w:name="_GoBack"/>
      <w:r w:rsidRPr="008836C7">
        <w:rPr>
          <w:rFonts w:cs="Times New Roman"/>
          <w:b/>
          <w:sz w:val="48"/>
          <w:szCs w:val="48"/>
          <w:u w:val="single"/>
        </w:rPr>
        <w:t>Please Join us on WebEx</w:t>
      </w:r>
      <w:bookmarkEnd w:id="0"/>
    </w:p>
    <w:sectPr w:rsidR="008836C7" w:rsidRPr="008836C7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5D62F" w14:textId="77777777" w:rsidR="008D7FE3" w:rsidRDefault="008D7FE3" w:rsidP="00AD0099">
      <w:r>
        <w:separator/>
      </w:r>
    </w:p>
  </w:endnote>
  <w:endnote w:type="continuationSeparator" w:id="0">
    <w:p w14:paraId="637F4DCE" w14:textId="77777777" w:rsidR="008D7FE3" w:rsidRDefault="008D7FE3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B2B5F" w14:textId="77777777" w:rsidR="008D7FE3" w:rsidRDefault="008D7FE3" w:rsidP="00AD0099">
      <w:r>
        <w:separator/>
      </w:r>
    </w:p>
  </w:footnote>
  <w:footnote w:type="continuationSeparator" w:id="0">
    <w:p w14:paraId="3645AD0B" w14:textId="77777777" w:rsidR="008D7FE3" w:rsidRDefault="008D7FE3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7ECCF-C714-4AE8-8EAF-E13A1480F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April Haley</cp:lastModifiedBy>
  <cp:revision>2</cp:revision>
  <cp:lastPrinted>2018-09-24T14:06:00Z</cp:lastPrinted>
  <dcterms:created xsi:type="dcterms:W3CDTF">2022-09-27T15:20:00Z</dcterms:created>
  <dcterms:modified xsi:type="dcterms:W3CDTF">2022-09-27T15:20:00Z</dcterms:modified>
</cp:coreProperties>
</file>